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502"/>
        <w:gridCol w:w="290"/>
        <w:gridCol w:w="4396"/>
        <w:gridCol w:w="4429"/>
      </w:tblGrid>
      <w:tr w:rsidR="007A0ED3" w:rsidRPr="0006046A" w14:paraId="586DC37E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067867B2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568460BD" wp14:editId="2F800EC0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542EC931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21E9391D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0B40DEFC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52B72E08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230A9ABF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5F1A9C5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06CE20E6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DF635B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CF38F52" w14:textId="4CE2BA38" w:rsidR="00305DB4" w:rsidRPr="00DA2355" w:rsidRDefault="0090485F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unahan ÖZYER</w:t>
            </w:r>
          </w:p>
        </w:tc>
      </w:tr>
      <w:tr w:rsidR="00305DB4" w:rsidRPr="00DA2355" w14:paraId="706B6085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D0BE72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F26D94E" w14:textId="39E20C4F" w:rsidR="00305DB4" w:rsidRPr="00DA2355" w:rsidRDefault="008A4BC5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kine Mühendisliği</w:t>
            </w:r>
          </w:p>
        </w:tc>
      </w:tr>
      <w:tr w:rsidR="00305DB4" w:rsidRPr="00DA2355" w14:paraId="3415E321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62D0B1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3ECF23E" w14:textId="27C2EF27" w:rsidR="00305DB4" w:rsidRPr="00DA2355" w:rsidRDefault="008A4BC5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 Üyesi Emre DEMİRCİ</w:t>
            </w:r>
          </w:p>
        </w:tc>
      </w:tr>
      <w:tr w:rsidR="004B17FC" w:rsidRPr="00DA2355" w14:paraId="7F6ED1FA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6B74214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7A0F9FF4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97A666B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7B807CA" w14:textId="6C54E001" w:rsidR="007F33E0" w:rsidRPr="00DA2355" w:rsidRDefault="0090485F" w:rsidP="00804F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klemeli İmalat ve Uygulama Alanları</w:t>
            </w:r>
          </w:p>
        </w:tc>
      </w:tr>
      <w:tr w:rsidR="007A0ED3" w:rsidRPr="00DA2355" w14:paraId="2A9F0ACF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4785019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6A59DAE" w14:textId="29A6DFD3" w:rsidR="007A0ED3" w:rsidRPr="00DA2355" w:rsidRDefault="007A0ED3" w:rsidP="009048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proofErr w:type="gramStart"/>
            <w:r w:rsidR="0090485F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8A4BC5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8A4BC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proofErr w:type="gramEnd"/>
          </w:p>
        </w:tc>
      </w:tr>
      <w:tr w:rsidR="000B7954" w:rsidRPr="00DA2355" w14:paraId="0D437387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26E5E93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F2EE9CB" w14:textId="2541C2B2" w:rsidR="000B7954" w:rsidRPr="00DA2355" w:rsidRDefault="008A4BC5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oo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5CBFA05" w14:textId="3AB042FE" w:rsidR="000B7954" w:rsidRPr="00DA2355" w:rsidRDefault="00F40121" w:rsidP="009048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="0090485F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  <w:r w:rsidR="008A4BC5"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  <w:proofErr w:type="gramEnd"/>
          </w:p>
        </w:tc>
      </w:tr>
      <w:tr w:rsidR="007A0ED3" w:rsidRPr="00DA2355" w14:paraId="3A5E7B53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FB3B01F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3397F3D" w14:textId="77777777" w:rsidR="0090485F" w:rsidRPr="0090485F" w:rsidRDefault="0090485F" w:rsidP="009048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  <w:r w:rsidRPr="0090485F">
              <w:rPr>
                <w:rFonts w:ascii="Times New Roman" w:hAnsi="Times New Roman" w:cs="Times New Roman"/>
                <w:sz w:val="24"/>
                <w:szCs w:val="24"/>
              </w:rPr>
              <w:t>https://us04web.zoom.us/j/71677427124?pwd=4jugUoFknd0nZ4wGQKASriZNlJiBD2.1</w:t>
            </w:r>
          </w:p>
          <w:p w14:paraId="5FD32904" w14:textId="77777777" w:rsidR="0090485F" w:rsidRPr="0090485F" w:rsidRDefault="0090485F" w:rsidP="009048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D960D6" w14:textId="77777777" w:rsidR="0090485F" w:rsidRPr="0090485F" w:rsidRDefault="0090485F" w:rsidP="009048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485F">
              <w:rPr>
                <w:rFonts w:ascii="Times New Roman" w:hAnsi="Times New Roman" w:cs="Times New Roman"/>
                <w:sz w:val="24"/>
                <w:szCs w:val="24"/>
              </w:rPr>
              <w:t>Toplantı Kimliği: 716 7742 7124</w:t>
            </w:r>
          </w:p>
          <w:p w14:paraId="2864B82D" w14:textId="77777777" w:rsidR="0090485F" w:rsidRPr="0090485F" w:rsidRDefault="0090485F" w:rsidP="009048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485F">
              <w:rPr>
                <w:rFonts w:ascii="Times New Roman" w:hAnsi="Times New Roman" w:cs="Times New Roman"/>
                <w:sz w:val="24"/>
                <w:szCs w:val="24"/>
              </w:rPr>
              <w:t>Parola: 2qPBiy</w:t>
            </w:r>
          </w:p>
          <w:p w14:paraId="5B788A4C" w14:textId="74A8F299" w:rsidR="007A0ED3" w:rsidRPr="00DA2355" w:rsidRDefault="007A0ED3" w:rsidP="00804F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14:paraId="217E03F0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5ADE057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0A84447F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0F447C47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516075DA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7C95FFA9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A69C64E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46E9A069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BBBC293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D24407E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2CAF95E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FCD4B97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1D99B6C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42C6795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68EA7F3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59CE19E6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52C479E0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71B3CE" w14:textId="77777777" w:rsidR="00FD7D7D" w:rsidRDefault="00FD7D7D" w:rsidP="005F3207">
      <w:pPr>
        <w:spacing w:after="0" w:line="240" w:lineRule="auto"/>
      </w:pPr>
      <w:r>
        <w:separator/>
      </w:r>
    </w:p>
  </w:endnote>
  <w:endnote w:type="continuationSeparator" w:id="0">
    <w:p w14:paraId="66D01E9F" w14:textId="77777777" w:rsidR="00FD7D7D" w:rsidRDefault="00FD7D7D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5B64910B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0AF33CD0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30709C6E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6B2DE985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3C1D4B68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ABE88B" w14:textId="77777777" w:rsidR="00FD7D7D" w:rsidRDefault="00FD7D7D" w:rsidP="005F3207">
      <w:pPr>
        <w:spacing w:after="0" w:line="240" w:lineRule="auto"/>
      </w:pPr>
      <w:r>
        <w:separator/>
      </w:r>
    </w:p>
  </w:footnote>
  <w:footnote w:type="continuationSeparator" w:id="0">
    <w:p w14:paraId="1500353F" w14:textId="77777777" w:rsidR="00FD7D7D" w:rsidRDefault="00FD7D7D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04F79"/>
    <w:rsid w:val="00820A28"/>
    <w:rsid w:val="008A4BC5"/>
    <w:rsid w:val="0090485F"/>
    <w:rsid w:val="009269D8"/>
    <w:rsid w:val="00992C66"/>
    <w:rsid w:val="00A2030A"/>
    <w:rsid w:val="00A556EE"/>
    <w:rsid w:val="00B028F7"/>
    <w:rsid w:val="00B55079"/>
    <w:rsid w:val="00B84B04"/>
    <w:rsid w:val="00B905E2"/>
    <w:rsid w:val="00C256DD"/>
    <w:rsid w:val="00C56B92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073"/>
    <w:rsid w:val="00ED0C4A"/>
    <w:rsid w:val="00EE74C6"/>
    <w:rsid w:val="00F40121"/>
    <w:rsid w:val="00F63033"/>
    <w:rsid w:val="00FA5A88"/>
    <w:rsid w:val="00FD7D7D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4741F6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97</Words>
  <Characters>558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emre</cp:lastModifiedBy>
  <cp:revision>6</cp:revision>
  <cp:lastPrinted>2020-06-01T13:59:00Z</cp:lastPrinted>
  <dcterms:created xsi:type="dcterms:W3CDTF">2021-10-12T06:08:00Z</dcterms:created>
  <dcterms:modified xsi:type="dcterms:W3CDTF">2023-01-17T10:27:00Z</dcterms:modified>
</cp:coreProperties>
</file>